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F3FBEB" w14:textId="311C9178" w:rsidR="00F27C24" w:rsidRPr="00D06164" w:rsidRDefault="00F27C24" w:rsidP="008D695D">
      <w:pPr>
        <w:spacing w:after="0" w:line="240" w:lineRule="auto"/>
        <w:jc w:val="center"/>
        <w:rPr>
          <w:rFonts w:ascii="Arial" w:hAnsi="Arial" w:cs="Arial"/>
          <w:b/>
          <w:sz w:val="24"/>
          <w:szCs w:val="20"/>
        </w:rPr>
      </w:pPr>
      <w:r w:rsidRPr="00D06164">
        <w:rPr>
          <w:rFonts w:ascii="Arial" w:hAnsi="Arial" w:cs="Arial"/>
          <w:b/>
          <w:sz w:val="24"/>
          <w:szCs w:val="20"/>
        </w:rPr>
        <w:t>TÍTULO (negrito, maiúscula</w:t>
      </w:r>
      <w:r w:rsidR="008D695D">
        <w:rPr>
          <w:rFonts w:ascii="Arial" w:hAnsi="Arial" w:cs="Arial"/>
          <w:b/>
          <w:sz w:val="24"/>
          <w:szCs w:val="20"/>
        </w:rPr>
        <w:t>s</w:t>
      </w:r>
      <w:r w:rsidRPr="00D06164">
        <w:rPr>
          <w:rFonts w:ascii="Arial" w:hAnsi="Arial" w:cs="Arial"/>
          <w:b/>
          <w:sz w:val="24"/>
          <w:szCs w:val="20"/>
        </w:rPr>
        <w:t>, centralizado)</w:t>
      </w:r>
    </w:p>
    <w:p w14:paraId="6EC17BA3" w14:textId="4D362454" w:rsidR="00B44A1B" w:rsidRDefault="00B44A1B" w:rsidP="008D695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8D695D">
        <w:rPr>
          <w:rFonts w:ascii="Arial" w:hAnsi="Arial" w:cs="Arial"/>
          <w:b/>
          <w:sz w:val="24"/>
          <w:szCs w:val="24"/>
        </w:rPr>
        <w:t xml:space="preserve">TÍTULO: subtítulo (se houver </w:t>
      </w:r>
      <w:r w:rsidR="008D695D" w:rsidRPr="008D695D">
        <w:rPr>
          <w:rFonts w:ascii="Arial" w:hAnsi="Arial" w:cs="Arial"/>
          <w:b/>
          <w:sz w:val="24"/>
          <w:szCs w:val="24"/>
        </w:rPr>
        <w:t xml:space="preserve">- </w:t>
      </w:r>
      <w:r w:rsidRPr="008D695D">
        <w:rPr>
          <w:rFonts w:ascii="Arial" w:hAnsi="Arial" w:cs="Arial"/>
          <w:b/>
          <w:sz w:val="24"/>
          <w:szCs w:val="24"/>
        </w:rPr>
        <w:t>separados por dois pontos – subtítulo com minúsculas)</w:t>
      </w:r>
    </w:p>
    <w:p w14:paraId="41E1BAB3" w14:textId="77777777" w:rsidR="008D695D" w:rsidRPr="008D695D" w:rsidRDefault="008D695D" w:rsidP="008D695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7EB2F287" w14:textId="15C18126" w:rsidR="00FC4CEB" w:rsidRPr="00D06164" w:rsidRDefault="00FC4CEB" w:rsidP="008D695D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D06164">
        <w:rPr>
          <w:rFonts w:ascii="Arial" w:hAnsi="Arial" w:cs="Arial"/>
          <w:b/>
          <w:sz w:val="20"/>
          <w:szCs w:val="20"/>
        </w:rPr>
        <w:t>Adriano C. Oliveira¹, Juliana C. Albani² (</w:t>
      </w:r>
      <w:r w:rsidR="00D06164">
        <w:rPr>
          <w:rFonts w:ascii="Arial" w:hAnsi="Arial" w:cs="Arial"/>
          <w:b/>
          <w:sz w:val="20"/>
          <w:szCs w:val="20"/>
        </w:rPr>
        <w:t xml:space="preserve">Arial </w:t>
      </w:r>
      <w:r w:rsidRPr="00D06164">
        <w:rPr>
          <w:rFonts w:ascii="Arial" w:hAnsi="Arial" w:cs="Arial"/>
          <w:b/>
          <w:sz w:val="20"/>
          <w:szCs w:val="20"/>
        </w:rPr>
        <w:t>10)</w:t>
      </w:r>
    </w:p>
    <w:p w14:paraId="320F16C9" w14:textId="77777777" w:rsidR="00F27C24" w:rsidRPr="00D06164" w:rsidRDefault="004F69E0" w:rsidP="008D695D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D06164">
        <w:rPr>
          <w:rFonts w:ascii="Arial" w:hAnsi="Arial" w:cs="Arial"/>
          <w:sz w:val="20"/>
          <w:szCs w:val="20"/>
        </w:rPr>
        <w:t>¹</w:t>
      </w:r>
      <w:r w:rsidR="00F27C24" w:rsidRPr="00D06164">
        <w:rPr>
          <w:rFonts w:ascii="Arial" w:hAnsi="Arial" w:cs="Arial"/>
          <w:sz w:val="20"/>
          <w:szCs w:val="20"/>
        </w:rPr>
        <w:t>Titulação e instituição a que o autor está filiado, seguido do e-mail do autor correspondente.</w:t>
      </w:r>
    </w:p>
    <w:p w14:paraId="07E9ECAC" w14:textId="77777777" w:rsidR="00F27C24" w:rsidRPr="00D06164" w:rsidRDefault="004F69E0" w:rsidP="008D695D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bookmarkStart w:id="0" w:name="_GoBack"/>
      <w:r w:rsidRPr="00D06164">
        <w:rPr>
          <w:rFonts w:ascii="Arial" w:hAnsi="Arial" w:cs="Arial"/>
          <w:sz w:val="20"/>
          <w:szCs w:val="20"/>
        </w:rPr>
        <w:t>²</w:t>
      </w:r>
      <w:r w:rsidR="00F27C24" w:rsidRPr="00D06164">
        <w:rPr>
          <w:rFonts w:ascii="Arial" w:hAnsi="Arial" w:cs="Arial"/>
          <w:sz w:val="20"/>
          <w:szCs w:val="20"/>
        </w:rPr>
        <w:t>Titulação e instituição a que o autor está filiado.</w:t>
      </w:r>
    </w:p>
    <w:bookmarkEnd w:id="0"/>
    <w:p w14:paraId="3429392F" w14:textId="77777777" w:rsidR="00F27C24" w:rsidRPr="00D06164" w:rsidRDefault="00F27C24" w:rsidP="008D695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C838A7B" w14:textId="77777777" w:rsidR="003342CC" w:rsidRPr="00D06164" w:rsidRDefault="003342CC" w:rsidP="008D695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D645252" w14:textId="5ABDA437" w:rsidR="00643916" w:rsidRPr="00D06164" w:rsidRDefault="00643916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D06164">
        <w:rPr>
          <w:rFonts w:ascii="Arial" w:hAnsi="Arial" w:cs="Arial"/>
          <w:b/>
          <w:sz w:val="24"/>
          <w:szCs w:val="24"/>
        </w:rPr>
        <w:t>RESUMO</w:t>
      </w:r>
    </w:p>
    <w:p w14:paraId="1CB6F220" w14:textId="77777777" w:rsidR="00643916" w:rsidRPr="00D06164" w:rsidRDefault="00643916" w:rsidP="008D695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1738367" w14:textId="4DEA35C3" w:rsidR="003342CC" w:rsidRPr="00D06164" w:rsidRDefault="003342CC" w:rsidP="008D695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06164">
        <w:rPr>
          <w:rFonts w:ascii="Arial" w:hAnsi="Arial" w:cs="Arial"/>
          <w:sz w:val="24"/>
          <w:szCs w:val="24"/>
        </w:rPr>
        <w:t>O texto do resumo deve ser redigido em p</w:t>
      </w:r>
      <w:r w:rsidR="00D06164">
        <w:rPr>
          <w:rFonts w:ascii="Arial" w:hAnsi="Arial" w:cs="Arial"/>
          <w:sz w:val="24"/>
          <w:szCs w:val="24"/>
        </w:rPr>
        <w:t>arágrafo único, não excedendo 25</w:t>
      </w:r>
      <w:r w:rsidRPr="00D06164">
        <w:rPr>
          <w:rFonts w:ascii="Arial" w:hAnsi="Arial" w:cs="Arial"/>
          <w:sz w:val="24"/>
          <w:szCs w:val="24"/>
        </w:rPr>
        <w:t xml:space="preserve">0 palavras. O texto do resumo deve ser redigido em parágrafo </w:t>
      </w:r>
      <w:r w:rsidR="00D06164">
        <w:rPr>
          <w:rFonts w:ascii="Arial" w:hAnsi="Arial" w:cs="Arial"/>
          <w:sz w:val="24"/>
          <w:szCs w:val="24"/>
        </w:rPr>
        <w:t>único, não excedendo 25</w:t>
      </w:r>
      <w:r w:rsidRPr="00D06164">
        <w:rPr>
          <w:rFonts w:ascii="Arial" w:hAnsi="Arial" w:cs="Arial"/>
          <w:sz w:val="24"/>
          <w:szCs w:val="24"/>
        </w:rPr>
        <w:t>0 palavras. O texto do resumo deve ser redigido em p</w:t>
      </w:r>
      <w:r w:rsidR="00D06164">
        <w:rPr>
          <w:rFonts w:ascii="Arial" w:hAnsi="Arial" w:cs="Arial"/>
          <w:sz w:val="24"/>
          <w:szCs w:val="24"/>
        </w:rPr>
        <w:t>arágrafo único, não excedendo 25</w:t>
      </w:r>
      <w:r w:rsidRPr="00D06164">
        <w:rPr>
          <w:rFonts w:ascii="Arial" w:hAnsi="Arial" w:cs="Arial"/>
          <w:sz w:val="24"/>
          <w:szCs w:val="24"/>
        </w:rPr>
        <w:t>0 palavras. O texto do resumo deve ser redigido em p</w:t>
      </w:r>
      <w:r w:rsidR="00D06164">
        <w:rPr>
          <w:rFonts w:ascii="Arial" w:hAnsi="Arial" w:cs="Arial"/>
          <w:sz w:val="24"/>
          <w:szCs w:val="24"/>
        </w:rPr>
        <w:t>arágrafo único, não excedendo 25</w:t>
      </w:r>
      <w:r w:rsidRPr="00D06164">
        <w:rPr>
          <w:rFonts w:ascii="Arial" w:hAnsi="Arial" w:cs="Arial"/>
          <w:sz w:val="24"/>
          <w:szCs w:val="24"/>
        </w:rPr>
        <w:t>0 palavras. O texto do resumo deve ser redigido em parágrafo únic</w:t>
      </w:r>
      <w:r w:rsidR="00D06164">
        <w:rPr>
          <w:rFonts w:ascii="Arial" w:hAnsi="Arial" w:cs="Arial"/>
          <w:sz w:val="24"/>
          <w:szCs w:val="24"/>
        </w:rPr>
        <w:t>o, não excedendo 25</w:t>
      </w:r>
      <w:r w:rsidRPr="00D06164">
        <w:rPr>
          <w:rFonts w:ascii="Arial" w:hAnsi="Arial" w:cs="Arial"/>
          <w:sz w:val="24"/>
          <w:szCs w:val="24"/>
        </w:rPr>
        <w:t>0 palavras.</w:t>
      </w:r>
    </w:p>
    <w:p w14:paraId="3784CEBA" w14:textId="77777777" w:rsidR="003342CC" w:rsidRPr="00D06164" w:rsidRDefault="003342CC" w:rsidP="008D695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CFB73E8" w14:textId="4F14E8F2" w:rsidR="003342CC" w:rsidRPr="00D06164" w:rsidRDefault="003342CC" w:rsidP="008D695D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D06164">
        <w:rPr>
          <w:rFonts w:ascii="Arial" w:hAnsi="Arial" w:cs="Arial"/>
          <w:b/>
          <w:sz w:val="20"/>
          <w:szCs w:val="20"/>
        </w:rPr>
        <w:t>Palavras-chave:</w:t>
      </w:r>
      <w:r w:rsidR="00D06164">
        <w:rPr>
          <w:rFonts w:ascii="Arial" w:hAnsi="Arial" w:cs="Arial"/>
          <w:sz w:val="20"/>
          <w:szCs w:val="20"/>
        </w:rPr>
        <w:t xml:space="preserve"> trabalho; c</w:t>
      </w:r>
      <w:r w:rsidR="004E1F9B" w:rsidRPr="00D06164">
        <w:rPr>
          <w:rFonts w:ascii="Arial" w:hAnsi="Arial" w:cs="Arial"/>
          <w:sz w:val="20"/>
          <w:szCs w:val="20"/>
        </w:rPr>
        <w:t>ientífico</w:t>
      </w:r>
      <w:r w:rsidR="00D06164">
        <w:rPr>
          <w:rFonts w:ascii="Arial" w:hAnsi="Arial" w:cs="Arial"/>
          <w:sz w:val="20"/>
          <w:szCs w:val="20"/>
        </w:rPr>
        <w:t>;</w:t>
      </w:r>
      <w:r w:rsidR="004E1F9B" w:rsidRPr="00D06164">
        <w:rPr>
          <w:rFonts w:ascii="Arial" w:hAnsi="Arial" w:cs="Arial"/>
          <w:sz w:val="20"/>
          <w:szCs w:val="20"/>
        </w:rPr>
        <w:t xml:space="preserve"> </w:t>
      </w:r>
      <w:r w:rsidR="00D06164">
        <w:rPr>
          <w:rFonts w:ascii="Arial" w:hAnsi="Arial" w:cs="Arial"/>
          <w:sz w:val="20"/>
          <w:szCs w:val="20"/>
        </w:rPr>
        <w:t>n</w:t>
      </w:r>
      <w:r w:rsidR="004E1F9B" w:rsidRPr="00D06164">
        <w:rPr>
          <w:rFonts w:ascii="Arial" w:hAnsi="Arial" w:cs="Arial"/>
          <w:sz w:val="20"/>
          <w:szCs w:val="20"/>
        </w:rPr>
        <w:t>ormas</w:t>
      </w:r>
      <w:r w:rsidR="00D06164">
        <w:rPr>
          <w:rFonts w:ascii="Arial" w:hAnsi="Arial" w:cs="Arial"/>
          <w:sz w:val="20"/>
          <w:szCs w:val="20"/>
        </w:rPr>
        <w:t>.</w:t>
      </w:r>
    </w:p>
    <w:p w14:paraId="559A9047" w14:textId="77777777" w:rsidR="003342CC" w:rsidRPr="00D06164" w:rsidRDefault="003342CC" w:rsidP="008D695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447F61B" w14:textId="6E94C6B8" w:rsidR="00AE616F" w:rsidRDefault="00B44A1B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1 </w:t>
      </w:r>
      <w:r w:rsidR="00AE616F" w:rsidRPr="00D06164">
        <w:rPr>
          <w:rFonts w:ascii="Arial" w:hAnsi="Arial" w:cs="Arial"/>
          <w:b/>
          <w:sz w:val="24"/>
          <w:szCs w:val="24"/>
        </w:rPr>
        <w:t>INTRODUÇÃO</w:t>
      </w:r>
    </w:p>
    <w:p w14:paraId="5C98864A" w14:textId="77777777" w:rsidR="008D695D" w:rsidRPr="00D06164" w:rsidRDefault="008D695D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7B94BE4" w14:textId="6B3CE933" w:rsidR="0034256D" w:rsidRPr="00D06164" w:rsidRDefault="0034256D" w:rsidP="008D695D">
      <w:pPr>
        <w:spacing w:after="0" w:line="24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D06164">
        <w:rPr>
          <w:rFonts w:ascii="Arial" w:hAnsi="Arial" w:cs="Arial"/>
          <w:sz w:val="24"/>
          <w:szCs w:val="24"/>
        </w:rPr>
        <w:t>Deve ocupar, preferencialmente, no máximo uma página, apresentando o problema científico a ser solucionado e sua importância (justificativa</w:t>
      </w:r>
      <w:r w:rsidR="00B44A1B">
        <w:rPr>
          <w:rFonts w:ascii="Arial" w:hAnsi="Arial" w:cs="Arial"/>
          <w:sz w:val="24"/>
          <w:szCs w:val="24"/>
        </w:rPr>
        <w:t xml:space="preserve"> para a realização do trabalho), </w:t>
      </w:r>
      <w:r w:rsidRPr="00D06164">
        <w:rPr>
          <w:rFonts w:ascii="Arial" w:hAnsi="Arial" w:cs="Arial"/>
          <w:sz w:val="24"/>
          <w:szCs w:val="24"/>
        </w:rPr>
        <w:t xml:space="preserve">estabelecendo sua relação com resultados de trabalhos publicados sobre o assunto a ser pesquisado. </w:t>
      </w:r>
      <w:r w:rsidR="00B44A1B">
        <w:rPr>
          <w:rFonts w:ascii="Arial" w:hAnsi="Arial" w:cs="Arial"/>
          <w:sz w:val="24"/>
          <w:szCs w:val="24"/>
        </w:rPr>
        <w:t>D</w:t>
      </w:r>
      <w:r w:rsidRPr="00D06164">
        <w:rPr>
          <w:rFonts w:ascii="Arial" w:hAnsi="Arial" w:cs="Arial"/>
          <w:sz w:val="24"/>
          <w:szCs w:val="24"/>
        </w:rPr>
        <w:t xml:space="preserve">eve </w:t>
      </w:r>
      <w:r w:rsidR="00B44A1B">
        <w:rPr>
          <w:rFonts w:ascii="Arial" w:hAnsi="Arial" w:cs="Arial"/>
          <w:sz w:val="24"/>
          <w:szCs w:val="24"/>
        </w:rPr>
        <w:t>também expressar o objetivo</w:t>
      </w:r>
      <w:r w:rsidRPr="00D06164">
        <w:rPr>
          <w:rFonts w:ascii="Arial" w:hAnsi="Arial" w:cs="Arial"/>
          <w:sz w:val="24"/>
          <w:szCs w:val="24"/>
        </w:rPr>
        <w:t xml:space="preserve"> de forma coerente</w:t>
      </w:r>
      <w:r w:rsidR="00B44A1B">
        <w:rPr>
          <w:rFonts w:ascii="Arial" w:hAnsi="Arial" w:cs="Arial"/>
          <w:sz w:val="24"/>
          <w:szCs w:val="24"/>
        </w:rPr>
        <w:t>,</w:t>
      </w:r>
      <w:r w:rsidRPr="00D06164">
        <w:rPr>
          <w:rFonts w:ascii="Arial" w:hAnsi="Arial" w:cs="Arial"/>
          <w:sz w:val="24"/>
          <w:szCs w:val="24"/>
        </w:rPr>
        <w:t xml:space="preserve"> objetiva e clara. Esta seção não pode ser dividida em subtítulos. Citações bibliográficas serão feitas de acordo com a NBR 10520 da ABNT, usando o sistema "autor-data". Todas as citações mencionadas no texto devem ser relacionadas na lista</w:t>
      </w:r>
      <w:r w:rsidR="00B44A1B">
        <w:rPr>
          <w:rFonts w:ascii="Arial" w:hAnsi="Arial" w:cs="Arial"/>
          <w:sz w:val="24"/>
          <w:szCs w:val="24"/>
        </w:rPr>
        <w:t xml:space="preserve"> de Referências. Não é permitida</w:t>
      </w:r>
      <w:r w:rsidRPr="00D06164">
        <w:rPr>
          <w:rFonts w:ascii="Arial" w:hAnsi="Arial" w:cs="Arial"/>
          <w:sz w:val="24"/>
          <w:szCs w:val="24"/>
        </w:rPr>
        <w:t xml:space="preserve"> a citação de trabalhos não-p</w:t>
      </w:r>
      <w:r w:rsidR="00B44A1B">
        <w:rPr>
          <w:rFonts w:ascii="Arial" w:hAnsi="Arial" w:cs="Arial"/>
          <w:sz w:val="24"/>
          <w:szCs w:val="24"/>
        </w:rPr>
        <w:t>ublicados e comunicação pessoal</w:t>
      </w:r>
      <w:r w:rsidRPr="00D06164">
        <w:rPr>
          <w:rFonts w:ascii="Arial" w:hAnsi="Arial" w:cs="Arial"/>
          <w:sz w:val="24"/>
          <w:szCs w:val="24"/>
        </w:rPr>
        <w:t>.</w:t>
      </w:r>
    </w:p>
    <w:p w14:paraId="2AA13AC1" w14:textId="77777777" w:rsidR="0034256D" w:rsidRPr="00D06164" w:rsidRDefault="0034256D" w:rsidP="008D695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657B830" w14:textId="2AE03023" w:rsidR="00AE616F" w:rsidRDefault="00B44A1B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2 MATERIAIS E MÉTODO</w:t>
      </w:r>
    </w:p>
    <w:p w14:paraId="75A38029" w14:textId="77777777" w:rsidR="008D695D" w:rsidRPr="00D06164" w:rsidRDefault="008D695D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E41B425" w14:textId="3E0D7968" w:rsidR="00AE616F" w:rsidRPr="00D06164" w:rsidRDefault="00AE616F" w:rsidP="008D695D">
      <w:pPr>
        <w:spacing w:after="0" w:line="24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D06164">
        <w:rPr>
          <w:rFonts w:ascii="Arial" w:hAnsi="Arial" w:cs="Arial"/>
          <w:sz w:val="24"/>
          <w:szCs w:val="24"/>
        </w:rPr>
        <w:t>Deve</w:t>
      </w:r>
      <w:r w:rsidR="00B44A1B">
        <w:rPr>
          <w:rFonts w:ascii="Arial" w:hAnsi="Arial" w:cs="Arial"/>
          <w:sz w:val="24"/>
          <w:szCs w:val="24"/>
        </w:rPr>
        <w:t xml:space="preserve"> ser redigido</w:t>
      </w:r>
      <w:r w:rsidRPr="00D06164">
        <w:rPr>
          <w:rFonts w:ascii="Arial" w:hAnsi="Arial" w:cs="Arial"/>
          <w:sz w:val="24"/>
          <w:szCs w:val="24"/>
        </w:rPr>
        <w:t xml:space="preserve"> com detalhes para que o trabalho possa ser repetido por outros pesquisadores, evidenciando e referenciando a metodologia empregada para a realização da pesquisa e da informação sobre os métodos estatísticos e as transformações de dados.</w:t>
      </w:r>
    </w:p>
    <w:p w14:paraId="69A8DDCF" w14:textId="77777777" w:rsidR="00AE616F" w:rsidRPr="00D06164" w:rsidRDefault="00AE616F" w:rsidP="008D695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E523D79" w14:textId="1C788FBF" w:rsidR="00AE616F" w:rsidRDefault="00AE616F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D06164">
        <w:rPr>
          <w:rFonts w:ascii="Arial" w:hAnsi="Arial" w:cs="Arial"/>
          <w:b/>
          <w:sz w:val="24"/>
          <w:szCs w:val="24"/>
        </w:rPr>
        <w:t>3 RESULTADOS E DISCUSSÕES</w:t>
      </w:r>
    </w:p>
    <w:p w14:paraId="582F46C3" w14:textId="77777777" w:rsidR="008D695D" w:rsidRPr="00D06164" w:rsidRDefault="008D695D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40CF452" w14:textId="33F1B2C3" w:rsidR="00AE616F" w:rsidRPr="00D06164" w:rsidRDefault="00AE616F" w:rsidP="008D695D">
      <w:pPr>
        <w:spacing w:after="0" w:line="24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D06164">
        <w:rPr>
          <w:rFonts w:ascii="Arial" w:hAnsi="Arial" w:cs="Arial"/>
          <w:sz w:val="24"/>
          <w:szCs w:val="24"/>
        </w:rPr>
        <w:t xml:space="preserve">Podem ser divididas em subseções, com subtítulos em negrito concisos e descritivos. O texto deve ser discutido e interpretado à luz da literatura, não apresentando os mesmos resultados das tabelas e figuras. Toda pesquisa envolvendo seres humanos ou animais deve ter aprovação prévia do Comitê de </w:t>
      </w:r>
      <w:r w:rsidRPr="00D06164">
        <w:rPr>
          <w:rFonts w:ascii="Arial" w:hAnsi="Arial" w:cs="Arial"/>
          <w:sz w:val="24"/>
          <w:szCs w:val="24"/>
        </w:rPr>
        <w:lastRenderedPageBreak/>
        <w:t xml:space="preserve">Ética da instituição de origem. Nesses casos, o número do protocolo no Comitê de Ética </w:t>
      </w:r>
      <w:r w:rsidR="00B44A1B">
        <w:rPr>
          <w:rFonts w:ascii="Arial" w:hAnsi="Arial" w:cs="Arial"/>
          <w:sz w:val="24"/>
          <w:szCs w:val="24"/>
        </w:rPr>
        <w:t>deve ser mencionado no trabalho</w:t>
      </w:r>
      <w:r w:rsidRPr="00D06164">
        <w:rPr>
          <w:rFonts w:ascii="Arial" w:hAnsi="Arial" w:cs="Arial"/>
          <w:sz w:val="24"/>
          <w:szCs w:val="24"/>
        </w:rPr>
        <w:t>.</w:t>
      </w:r>
    </w:p>
    <w:p w14:paraId="0005AB76" w14:textId="77777777" w:rsidR="00AE616F" w:rsidRPr="00D06164" w:rsidRDefault="00AE616F" w:rsidP="008D695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48F6DC9" w14:textId="28BA7F68" w:rsidR="00AE616F" w:rsidRDefault="00AE616F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D06164">
        <w:rPr>
          <w:rFonts w:ascii="Arial" w:hAnsi="Arial" w:cs="Arial"/>
          <w:b/>
          <w:sz w:val="24"/>
          <w:szCs w:val="24"/>
        </w:rPr>
        <w:t xml:space="preserve">4 </w:t>
      </w:r>
      <w:r w:rsidR="00B44A1B">
        <w:rPr>
          <w:rFonts w:ascii="Arial" w:hAnsi="Arial" w:cs="Arial"/>
          <w:b/>
          <w:sz w:val="24"/>
          <w:szCs w:val="24"/>
        </w:rPr>
        <w:t>CONSIDERAÇÕES FINAIS</w:t>
      </w:r>
    </w:p>
    <w:p w14:paraId="15B68716" w14:textId="77777777" w:rsidR="008D695D" w:rsidRPr="00D06164" w:rsidRDefault="008D695D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D73A066" w14:textId="183B3F4B" w:rsidR="00AE616F" w:rsidRPr="00D06164" w:rsidRDefault="00AE616F" w:rsidP="008D695D">
      <w:pPr>
        <w:spacing w:after="0" w:line="24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D06164">
        <w:rPr>
          <w:rFonts w:ascii="Arial" w:hAnsi="Arial" w:cs="Arial"/>
          <w:sz w:val="24"/>
          <w:szCs w:val="24"/>
        </w:rPr>
        <w:t xml:space="preserve">Não devem ser vastas, sendo necessário apresentá-las com coerência aos objetivos propostos. Deve ser capaz de evidenciar a solução de seu problema </w:t>
      </w:r>
      <w:r w:rsidR="00B44A1B">
        <w:rPr>
          <w:rFonts w:ascii="Arial" w:hAnsi="Arial" w:cs="Arial"/>
          <w:sz w:val="24"/>
          <w:szCs w:val="24"/>
        </w:rPr>
        <w:t>por meio dos resultados obtidos</w:t>
      </w:r>
      <w:r w:rsidRPr="00D06164">
        <w:rPr>
          <w:rFonts w:ascii="Arial" w:hAnsi="Arial" w:cs="Arial"/>
          <w:sz w:val="24"/>
          <w:szCs w:val="24"/>
        </w:rPr>
        <w:t>.</w:t>
      </w:r>
    </w:p>
    <w:p w14:paraId="17DD2B5E" w14:textId="77777777" w:rsidR="00AE616F" w:rsidRPr="00D06164" w:rsidRDefault="00AE616F" w:rsidP="008D695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AD58579" w14:textId="6505EBFA" w:rsidR="00AE616F" w:rsidRDefault="00AE616F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D06164">
        <w:rPr>
          <w:rFonts w:ascii="Arial" w:hAnsi="Arial" w:cs="Arial"/>
          <w:b/>
          <w:sz w:val="24"/>
          <w:szCs w:val="24"/>
        </w:rPr>
        <w:t xml:space="preserve">5 REFERÊNCIAS </w:t>
      </w:r>
    </w:p>
    <w:p w14:paraId="77E7F1FC" w14:textId="77777777" w:rsidR="008D695D" w:rsidRPr="00D06164" w:rsidRDefault="008D695D" w:rsidP="008D695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C6E4203" w14:textId="01262F4F" w:rsidR="00D80941" w:rsidRPr="00D06164" w:rsidRDefault="00D80941" w:rsidP="008D695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06164">
        <w:rPr>
          <w:rFonts w:ascii="Arial" w:hAnsi="Arial" w:cs="Arial"/>
          <w:sz w:val="24"/>
          <w:szCs w:val="24"/>
        </w:rPr>
        <w:t>As referências serão feitas de acordo com a NBR 6023</w:t>
      </w:r>
      <w:r w:rsidR="00B44A1B">
        <w:rPr>
          <w:rFonts w:ascii="Arial" w:hAnsi="Arial" w:cs="Arial"/>
          <w:sz w:val="24"/>
          <w:szCs w:val="24"/>
        </w:rPr>
        <w:t>/2018</w:t>
      </w:r>
      <w:r w:rsidRPr="00D06164">
        <w:rPr>
          <w:rFonts w:ascii="Arial" w:hAnsi="Arial" w:cs="Arial"/>
          <w:sz w:val="24"/>
          <w:szCs w:val="24"/>
        </w:rPr>
        <w:t xml:space="preserve"> da ABNT. Todas as citações mencionadas no texto devem ser relacionadas na lista</w:t>
      </w:r>
      <w:r w:rsidR="00B44A1B">
        <w:rPr>
          <w:rFonts w:ascii="Arial" w:hAnsi="Arial" w:cs="Arial"/>
          <w:sz w:val="24"/>
          <w:szCs w:val="24"/>
        </w:rPr>
        <w:t xml:space="preserve"> de Referências. Não é permitida</w:t>
      </w:r>
      <w:r w:rsidRPr="00D06164">
        <w:rPr>
          <w:rFonts w:ascii="Arial" w:hAnsi="Arial" w:cs="Arial"/>
          <w:sz w:val="24"/>
          <w:szCs w:val="24"/>
        </w:rPr>
        <w:t xml:space="preserve"> a citação de trabalhos não-publicados e comunicação pessoal. Recomenda-se que 70% das referências tenham sido publicadas nos últimos 10 anos. Recomenda-se também que 50% das referências sejam de periódicos científicos. </w:t>
      </w:r>
      <w:bookmarkStart w:id="1" w:name="_Hlk5721553"/>
      <w:r w:rsidR="0009063E" w:rsidRPr="00D06164">
        <w:rPr>
          <w:rFonts w:ascii="Arial" w:hAnsi="Arial" w:cs="Arial"/>
          <w:sz w:val="24"/>
          <w:szCs w:val="24"/>
        </w:rPr>
        <w:t>Recomenda-se também que o trabalho tenha ao menos 5 referências.</w:t>
      </w:r>
      <w:bookmarkEnd w:id="1"/>
      <w:r w:rsidR="0009063E" w:rsidRPr="00D06164">
        <w:rPr>
          <w:rFonts w:ascii="Arial" w:hAnsi="Arial" w:cs="Arial"/>
          <w:sz w:val="24"/>
          <w:szCs w:val="24"/>
        </w:rPr>
        <w:t xml:space="preserve"> </w:t>
      </w:r>
      <w:r w:rsidRPr="00D06164">
        <w:rPr>
          <w:rFonts w:ascii="Arial" w:hAnsi="Arial" w:cs="Arial"/>
          <w:sz w:val="24"/>
          <w:szCs w:val="24"/>
        </w:rPr>
        <w:t xml:space="preserve">Devem ser </w:t>
      </w:r>
      <w:r w:rsidR="00B44A1B">
        <w:rPr>
          <w:rFonts w:ascii="Arial" w:hAnsi="Arial" w:cs="Arial"/>
          <w:sz w:val="24"/>
          <w:szCs w:val="24"/>
        </w:rPr>
        <w:t>alinhadas apenas na ma5rgem esquerda da página, em ordem alfabética</w:t>
      </w:r>
      <w:r w:rsidRPr="00D06164">
        <w:rPr>
          <w:rFonts w:ascii="Arial" w:hAnsi="Arial" w:cs="Arial"/>
          <w:sz w:val="24"/>
          <w:szCs w:val="24"/>
        </w:rPr>
        <w:t xml:space="preserve"> e separadas uma da outra </w:t>
      </w:r>
      <w:r w:rsidR="00B44A1B">
        <w:rPr>
          <w:rFonts w:ascii="Arial" w:hAnsi="Arial" w:cs="Arial"/>
          <w:sz w:val="24"/>
          <w:szCs w:val="24"/>
        </w:rPr>
        <w:t>por um espaço simples</w:t>
      </w:r>
      <w:r w:rsidRPr="00D06164">
        <w:rPr>
          <w:rFonts w:ascii="Arial" w:hAnsi="Arial" w:cs="Arial"/>
          <w:sz w:val="24"/>
          <w:szCs w:val="24"/>
        </w:rPr>
        <w:t>.</w:t>
      </w:r>
    </w:p>
    <w:p w14:paraId="7CE71267" w14:textId="77777777" w:rsidR="00AE616F" w:rsidRPr="00D06164" w:rsidRDefault="00AE616F" w:rsidP="008D695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7B9E4CA" w14:textId="2641804B" w:rsidR="00AE616F" w:rsidRDefault="00AE616F" w:rsidP="008D695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D06164">
        <w:rPr>
          <w:rFonts w:ascii="Arial" w:hAnsi="Arial" w:cs="Arial"/>
          <w:b/>
          <w:sz w:val="24"/>
          <w:szCs w:val="24"/>
        </w:rPr>
        <w:t>AGRADECIMENTOS [OPCIONAL]</w:t>
      </w:r>
    </w:p>
    <w:p w14:paraId="39E38CD2" w14:textId="77777777" w:rsidR="008D695D" w:rsidRPr="00D06164" w:rsidRDefault="008D695D" w:rsidP="008D695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418AFE76" w14:textId="3C7316E1" w:rsidR="00E55A23" w:rsidRPr="00D06164" w:rsidRDefault="00AE616F" w:rsidP="008D695D">
      <w:pPr>
        <w:spacing w:after="0" w:line="24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D06164">
        <w:rPr>
          <w:rFonts w:ascii="Arial" w:hAnsi="Arial" w:cs="Arial"/>
          <w:sz w:val="24"/>
          <w:szCs w:val="24"/>
        </w:rPr>
        <w:t>Agradecimentos referentes à realização do trabalho (agências de fomento, instituições de pesquisa etc).</w:t>
      </w:r>
    </w:p>
    <w:p w14:paraId="0C50CFFC" w14:textId="686B56C2" w:rsidR="00651859" w:rsidRDefault="00651859" w:rsidP="008D695D">
      <w:pPr>
        <w:spacing w:line="240" w:lineRule="auto"/>
        <w:rPr>
          <w:rFonts w:ascii="Arial" w:hAnsi="Arial" w:cs="Arial"/>
          <w:sz w:val="24"/>
          <w:szCs w:val="24"/>
        </w:rPr>
      </w:pPr>
    </w:p>
    <w:p w14:paraId="1A30F3CB" w14:textId="446051BA" w:rsidR="007920D9" w:rsidRPr="007920D9" w:rsidRDefault="007920D9" w:rsidP="007920D9">
      <w:pPr>
        <w:spacing w:after="0" w:line="240" w:lineRule="auto"/>
        <w:jc w:val="center"/>
        <w:rPr>
          <w:rFonts w:ascii="Arial" w:hAnsi="Arial" w:cs="Arial"/>
          <w:b/>
          <w:sz w:val="24"/>
          <w:szCs w:val="20"/>
        </w:rPr>
      </w:pPr>
      <w:r w:rsidRPr="007920D9">
        <w:rPr>
          <w:rFonts w:ascii="Arial" w:hAnsi="Arial" w:cs="Arial"/>
          <w:b/>
          <w:sz w:val="24"/>
          <w:szCs w:val="20"/>
        </w:rPr>
        <w:t xml:space="preserve">(Margens: esq. e sup. – 3 cm; dir. e inf. - 2 cm. Fonte Arial 12 em todo o texto - exceto nos autores - espaçamento simples – </w:t>
      </w:r>
      <w:r w:rsidR="00C762E0">
        <w:rPr>
          <w:rFonts w:ascii="Arial" w:hAnsi="Arial" w:cs="Arial"/>
          <w:b/>
        </w:rPr>
        <w:t>ilustrações, tabelas e equações devem seguir a NBR 6022/2018 – citações: NBR 10520/2002 – referências – NBR 6023/2018).</w:t>
      </w:r>
    </w:p>
    <w:p w14:paraId="78EC3EC5" w14:textId="77777777" w:rsidR="007920D9" w:rsidRPr="007920D9" w:rsidRDefault="007920D9" w:rsidP="007920D9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</w:p>
    <w:sectPr w:rsidR="007920D9" w:rsidRPr="007920D9" w:rsidSect="00A723BA">
      <w:headerReference w:type="default" r:id="rId7"/>
      <w:pgSz w:w="11906" w:h="16838" w:code="9"/>
      <w:pgMar w:top="3105" w:right="1701" w:bottom="1134" w:left="1701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8AB357" w14:textId="77777777" w:rsidR="00DF6CC2" w:rsidRDefault="00DF6CC2" w:rsidP="00F27C24">
      <w:pPr>
        <w:spacing w:after="0" w:line="240" w:lineRule="auto"/>
      </w:pPr>
      <w:r>
        <w:separator/>
      </w:r>
    </w:p>
  </w:endnote>
  <w:endnote w:type="continuationSeparator" w:id="0">
    <w:p w14:paraId="355B3A03" w14:textId="77777777" w:rsidR="00DF6CC2" w:rsidRDefault="00DF6CC2" w:rsidP="00F27C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 Condensed">
    <w:panose1 w:val="020B0506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C335F4" w14:textId="77777777" w:rsidR="00DF6CC2" w:rsidRDefault="00DF6CC2" w:rsidP="00F27C24">
      <w:pPr>
        <w:spacing w:after="0" w:line="240" w:lineRule="auto"/>
      </w:pPr>
      <w:r>
        <w:separator/>
      </w:r>
    </w:p>
  </w:footnote>
  <w:footnote w:type="continuationSeparator" w:id="0">
    <w:p w14:paraId="1C77ACF4" w14:textId="77777777" w:rsidR="00DF6CC2" w:rsidRDefault="00DF6CC2" w:rsidP="00F27C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C46155" w14:textId="77777777" w:rsidR="00967E5E" w:rsidRPr="000930AE" w:rsidRDefault="00EC1349" w:rsidP="007964B2">
    <w:pPr>
      <w:pStyle w:val="Cabealho"/>
      <w:ind w:left="-1247"/>
    </w:pPr>
    <w:r>
      <w:tab/>
    </w:r>
  </w:p>
  <w:tbl>
    <w:tblPr>
      <w:tblStyle w:val="Tabelacomgrade"/>
      <w:tblW w:w="9388" w:type="dxa"/>
      <w:tblInd w:w="-43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31"/>
      <w:gridCol w:w="977"/>
      <w:gridCol w:w="4280"/>
    </w:tblGrid>
    <w:tr w:rsidR="00017661" w14:paraId="2BC33F19" w14:textId="77777777" w:rsidTr="00017661">
      <w:trPr>
        <w:trHeight w:val="1690"/>
      </w:trPr>
      <w:tc>
        <w:tcPr>
          <w:tcW w:w="4131" w:type="dxa"/>
        </w:tcPr>
        <w:p w14:paraId="356C66F8" w14:textId="4A2ADA3F" w:rsidR="000A0847" w:rsidRDefault="000A0847" w:rsidP="00591A2C"/>
        <w:p w14:paraId="1AB70114" w14:textId="48345D62" w:rsidR="000A0847" w:rsidRDefault="00017661" w:rsidP="00591A2C">
          <w:r w:rsidRPr="00017661">
            <w:rPr>
              <w:noProof/>
              <w:lang w:eastAsia="pt-BR"/>
            </w:rPr>
            <w:drawing>
              <wp:inline distT="0" distB="0" distL="0" distR="0" wp14:anchorId="1BEF6553" wp14:editId="0D84D90B">
                <wp:extent cx="2486025" cy="1316673"/>
                <wp:effectExtent l="0" t="0" r="0" b="0"/>
                <wp:docPr id="1514673303" name="Imagem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52A40A-5B25-8F97-6496-29C7F6468397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m 3">
                          <a:extLst>
                            <a:ext uri="{FF2B5EF4-FFF2-40B4-BE49-F238E27FC236}">
                              <a16:creationId xmlns:a16="http://schemas.microsoft.com/office/drawing/2014/main" id="{9152A40A-5B25-8F97-6496-29C7F6468397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"/>
                        <a:srcRect l="14686" r="12529" b="72367"/>
                        <a:stretch/>
                      </pic:blipFill>
                      <pic:spPr>
                        <a:xfrm>
                          <a:off x="0" y="0"/>
                          <a:ext cx="2496227" cy="13220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77" w:type="dxa"/>
        </w:tcPr>
        <w:p w14:paraId="79B10C97" w14:textId="4D4BFFE0" w:rsidR="000A0847" w:rsidRDefault="00FD2565" w:rsidP="00FD2565">
          <w:pPr>
            <w:tabs>
              <w:tab w:val="left" w:pos="672"/>
            </w:tabs>
            <w:rPr>
              <w:rFonts w:ascii="Times New Roman" w:hAnsi="Times New Roman" w:cs="Times New Roman"/>
              <w:sz w:val="32"/>
              <w:szCs w:val="32"/>
            </w:rPr>
          </w:pPr>
          <w:r>
            <w:rPr>
              <w:rFonts w:ascii="Times New Roman" w:hAnsi="Times New Roman" w:cs="Times New Roman"/>
              <w:sz w:val="32"/>
              <w:szCs w:val="32"/>
            </w:rPr>
            <w:tab/>
          </w:r>
        </w:p>
        <w:p w14:paraId="183D0321" w14:textId="050C0D45" w:rsidR="000A0847" w:rsidRPr="00244C6D" w:rsidRDefault="000A0847" w:rsidP="00591A2C">
          <w:pPr>
            <w:jc w:val="center"/>
            <w:rPr>
              <w:rFonts w:ascii="Times New Roman" w:hAnsi="Times New Roman" w:cs="Times New Roman"/>
              <w:sz w:val="16"/>
              <w:szCs w:val="16"/>
            </w:rPr>
          </w:pPr>
        </w:p>
        <w:p w14:paraId="60A620EF" w14:textId="2C1E65F7" w:rsidR="00FD2565" w:rsidRDefault="00FD2565" w:rsidP="00591A2C">
          <w:pPr>
            <w:jc w:val="center"/>
            <w:rPr>
              <w:rFonts w:ascii="Times New Roman" w:hAnsi="Times New Roman" w:cs="Times New Roman"/>
              <w:sz w:val="26"/>
              <w:szCs w:val="26"/>
            </w:rPr>
          </w:pPr>
        </w:p>
        <w:p w14:paraId="1E6C9E6E" w14:textId="000EACD4" w:rsidR="00FD2565" w:rsidRDefault="00FD2565" w:rsidP="00591A2C">
          <w:pPr>
            <w:jc w:val="center"/>
            <w:rPr>
              <w:rFonts w:ascii="Times New Roman" w:hAnsi="Times New Roman" w:cs="Times New Roman"/>
              <w:sz w:val="26"/>
              <w:szCs w:val="26"/>
            </w:rPr>
          </w:pPr>
        </w:p>
        <w:p w14:paraId="6203D1CB" w14:textId="52FACECE" w:rsidR="000A0847" w:rsidRPr="00244C6D" w:rsidRDefault="000A0847" w:rsidP="00FD2565">
          <w:pPr>
            <w:ind w:left="708"/>
            <w:jc w:val="both"/>
            <w:rPr>
              <w:sz w:val="32"/>
              <w:szCs w:val="32"/>
            </w:rPr>
          </w:pPr>
        </w:p>
        <w:p w14:paraId="0793B3EB" w14:textId="2A29A759" w:rsidR="000A0847" w:rsidRDefault="00FD2565" w:rsidP="00591A2C">
          <w:pPr>
            <w:jc w:val="center"/>
          </w:pPr>
          <w:r>
            <w:rPr>
              <w:rFonts w:ascii="Arial" w:hAnsi="Arial" w:cs="Arial"/>
              <w:b/>
              <w:noProof/>
              <w:szCs w:val="20"/>
              <w:lang w:eastAsia="pt-BR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3FDA4F1" wp14:editId="08AA96B3">
                    <wp:simplePos x="0" y="0"/>
                    <wp:positionH relativeFrom="column">
                      <wp:posOffset>377825</wp:posOffset>
                    </wp:positionH>
                    <wp:positionV relativeFrom="paragraph">
                      <wp:posOffset>117475</wp:posOffset>
                    </wp:positionV>
                    <wp:extent cx="2533650" cy="297180"/>
                    <wp:effectExtent l="0" t="0" r="0" b="7620"/>
                    <wp:wrapNone/>
                    <wp:docPr id="4" name="Caixa de texto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533650" cy="2971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C680F93" w14:textId="7019F3DE" w:rsidR="00FD2565" w:rsidRPr="00FD2565" w:rsidRDefault="00017661" w:rsidP="00FD2565">
                                <w:pPr>
                                  <w:spacing w:after="0"/>
                                  <w:jc w:val="right"/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27</w:t>
                                </w:r>
                                <w:r w:rsidR="00FD2565" w:rsidRPr="00FD2565"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/</w:t>
                                </w:r>
                                <w:r w:rsidR="00B704D3"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05</w:t>
                                </w:r>
                                <w:r w:rsidR="00FD2565" w:rsidRPr="00FD2565"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r w:rsidR="00F91FE9"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a</w:t>
                                </w:r>
                                <w:r w:rsidR="00FD2565" w:rsidRPr="00FD2565"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29</w:t>
                                </w:r>
                                <w:r w:rsidR="00FD2565" w:rsidRPr="00FD2565"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/</w:t>
                                </w:r>
                                <w:r w:rsidR="00B704D3"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0</w:t>
                                </w:r>
                                <w:r w:rsidR="00F91FE9"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5</w:t>
                                </w:r>
                                <w:r w:rsidR="00FD2565" w:rsidRPr="00FD2565"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/202</w:t>
                                </w:r>
                                <w:r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3FDA4F1" id="_x0000_t202" coordsize="21600,21600" o:spt="202" path="m,l,21600r21600,l21600,xe">
                    <v:stroke joinstyle="miter"/>
                    <v:path gradientshapeok="t" o:connecttype="rect"/>
                  </v:shapetype>
                  <v:shape id="Caixa de texto 4" o:spid="_x0000_s1026" type="#_x0000_t202" style="position:absolute;left:0;text-align:left;margin-left:29.75pt;margin-top:9.25pt;width:199.5pt;height:23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" fillcolor="white [3201]" stroked="f" strokeweight=".5pt">
                    <v:textbox>
                      <w:txbxContent>
                        <w:p w14:paraId="5C680F93" w14:textId="7019F3DE" w:rsidR="00FD2565" w:rsidRPr="00FD2565" w:rsidRDefault="00017661" w:rsidP="00FD2565">
                          <w:pPr>
                            <w:spacing w:after="0"/>
                            <w:jc w:val="right"/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27</w:t>
                          </w:r>
                          <w:r w:rsidR="00FD2565" w:rsidRPr="00FD2565"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/</w:t>
                          </w:r>
                          <w:r w:rsidR="00B704D3"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05</w:t>
                          </w:r>
                          <w:r w:rsidR="00FD2565" w:rsidRPr="00FD2565"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 xml:space="preserve"> </w:t>
                          </w:r>
                          <w:r w:rsidR="00F91FE9"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a</w:t>
                          </w:r>
                          <w:r w:rsidR="00FD2565" w:rsidRPr="00FD2565"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 xml:space="preserve"> </w:t>
                          </w:r>
                          <w:r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29</w:t>
                          </w:r>
                          <w:r w:rsidR="00FD2565" w:rsidRPr="00FD2565"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/</w:t>
                          </w:r>
                          <w:r w:rsidR="00B704D3"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0</w:t>
                          </w:r>
                          <w:r w:rsidR="00F91FE9"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5</w:t>
                          </w:r>
                          <w:r w:rsidR="00FD2565" w:rsidRPr="00FD2565"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/202</w:t>
                          </w:r>
                          <w:r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4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47944578" w14:textId="0643F321" w:rsidR="00FD2565" w:rsidRDefault="00FD2565" w:rsidP="00591A2C">
          <w:pPr>
            <w:jc w:val="center"/>
          </w:pPr>
        </w:p>
      </w:tc>
      <w:tc>
        <w:tcPr>
          <w:tcW w:w="4280" w:type="dxa"/>
        </w:tcPr>
        <w:p w14:paraId="1E39D594" w14:textId="3A65D41A" w:rsidR="000A0847" w:rsidRDefault="00017661" w:rsidP="00591A2C">
          <w:r>
            <w:rPr>
              <w:noProof/>
              <w:lang w:eastAsia="pt-BR"/>
            </w:rPr>
            <w:drawing>
              <wp:anchor distT="0" distB="0" distL="114300" distR="114300" simplePos="0" relativeHeight="251665408" behindDoc="0" locked="0" layoutInCell="1" allowOverlap="1" wp14:anchorId="0719ED24" wp14:editId="0F5D20DD">
                <wp:simplePos x="0" y="0"/>
                <wp:positionH relativeFrom="column">
                  <wp:posOffset>892810</wp:posOffset>
                </wp:positionH>
                <wp:positionV relativeFrom="paragraph">
                  <wp:posOffset>277152</wp:posOffset>
                </wp:positionV>
                <wp:extent cx="1489030" cy="738505"/>
                <wp:effectExtent l="0" t="0" r="0" b="4445"/>
                <wp:wrapNone/>
                <wp:docPr id="77" name="Imagem 7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 2020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7885" b="6774"/>
                        <a:stretch/>
                      </pic:blipFill>
                      <pic:spPr bwMode="auto">
                        <a:xfrm>
                          <a:off x="0" y="0"/>
                          <a:ext cx="1489030" cy="73850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24585ADD" w14:textId="58D5EBD0" w:rsidR="004F69E0" w:rsidRPr="000930AE" w:rsidRDefault="004F69E0" w:rsidP="007964B2">
    <w:pPr>
      <w:pStyle w:val="Cabealho"/>
      <w:ind w:left="-124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MjK2sDS2NDM0NTVV0lEKTi0uzszPAykwqQUAhEr4VSwAAAA="/>
  </w:docVars>
  <w:rsids>
    <w:rsidRoot w:val="00DB6962"/>
    <w:rsid w:val="00017661"/>
    <w:rsid w:val="00066B4C"/>
    <w:rsid w:val="0008362C"/>
    <w:rsid w:val="0009063E"/>
    <w:rsid w:val="000930AE"/>
    <w:rsid w:val="000A0847"/>
    <w:rsid w:val="000D2478"/>
    <w:rsid w:val="001F238E"/>
    <w:rsid w:val="00201A7E"/>
    <w:rsid w:val="00257B6A"/>
    <w:rsid w:val="00262640"/>
    <w:rsid w:val="003342CC"/>
    <w:rsid w:val="0034256D"/>
    <w:rsid w:val="003C3809"/>
    <w:rsid w:val="004239F8"/>
    <w:rsid w:val="0043251D"/>
    <w:rsid w:val="004E1F9B"/>
    <w:rsid w:val="004F69E0"/>
    <w:rsid w:val="00505D35"/>
    <w:rsid w:val="00543C79"/>
    <w:rsid w:val="00545FCE"/>
    <w:rsid w:val="005620D2"/>
    <w:rsid w:val="00587154"/>
    <w:rsid w:val="0059091A"/>
    <w:rsid w:val="005D1E21"/>
    <w:rsid w:val="00643916"/>
    <w:rsid w:val="00651859"/>
    <w:rsid w:val="006D06DA"/>
    <w:rsid w:val="00764CED"/>
    <w:rsid w:val="007920D9"/>
    <w:rsid w:val="0079553D"/>
    <w:rsid w:val="007964B2"/>
    <w:rsid w:val="007F18F2"/>
    <w:rsid w:val="0088177B"/>
    <w:rsid w:val="00884E13"/>
    <w:rsid w:val="008D695D"/>
    <w:rsid w:val="00923F2C"/>
    <w:rsid w:val="00960D71"/>
    <w:rsid w:val="00967E5E"/>
    <w:rsid w:val="00985B40"/>
    <w:rsid w:val="00986C59"/>
    <w:rsid w:val="00A03939"/>
    <w:rsid w:val="00A723BA"/>
    <w:rsid w:val="00AB604D"/>
    <w:rsid w:val="00AE4BD3"/>
    <w:rsid w:val="00AE616F"/>
    <w:rsid w:val="00B44A1B"/>
    <w:rsid w:val="00B704D3"/>
    <w:rsid w:val="00BA6E79"/>
    <w:rsid w:val="00BD2287"/>
    <w:rsid w:val="00BF15C4"/>
    <w:rsid w:val="00C5118F"/>
    <w:rsid w:val="00C762E0"/>
    <w:rsid w:val="00D06164"/>
    <w:rsid w:val="00D80941"/>
    <w:rsid w:val="00D809EC"/>
    <w:rsid w:val="00DB6962"/>
    <w:rsid w:val="00DF6CC2"/>
    <w:rsid w:val="00E55A23"/>
    <w:rsid w:val="00E6144D"/>
    <w:rsid w:val="00EC1349"/>
    <w:rsid w:val="00F27C24"/>
    <w:rsid w:val="00F65796"/>
    <w:rsid w:val="00F82B12"/>
    <w:rsid w:val="00F91FE9"/>
    <w:rsid w:val="00F94280"/>
    <w:rsid w:val="00FC4CEB"/>
    <w:rsid w:val="00FD2565"/>
    <w:rsid w:val="00FE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6E110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177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27C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27C24"/>
  </w:style>
  <w:style w:type="paragraph" w:styleId="Rodap">
    <w:name w:val="footer"/>
    <w:basedOn w:val="Normal"/>
    <w:link w:val="RodapChar"/>
    <w:uiPriority w:val="99"/>
    <w:unhideWhenUsed/>
    <w:rsid w:val="00F27C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C24"/>
  </w:style>
  <w:style w:type="paragraph" w:styleId="Textodebalo">
    <w:name w:val="Balloon Text"/>
    <w:basedOn w:val="Normal"/>
    <w:link w:val="TextodebaloChar"/>
    <w:uiPriority w:val="99"/>
    <w:semiHidden/>
    <w:unhideWhenUsed/>
    <w:rsid w:val="00D809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809EC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39"/>
    <w:rsid w:val="00967E5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6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FD50E8-40AA-4572-BFA3-5550FB364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28</Words>
  <Characters>2855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elo Denadai</dc:creator>
  <cp:lastModifiedBy>Cliente</cp:lastModifiedBy>
  <cp:revision>7</cp:revision>
  <cp:lastPrinted>2024-03-06T12:54:00Z</cp:lastPrinted>
  <dcterms:created xsi:type="dcterms:W3CDTF">2022-03-10T13:14:00Z</dcterms:created>
  <dcterms:modified xsi:type="dcterms:W3CDTF">2024-04-15T14:23:00Z</dcterms:modified>
</cp:coreProperties>
</file>